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8B8FBC" w14:textId="77777777" w:rsidR="00423463" w:rsidRPr="00423463" w:rsidRDefault="00423463" w:rsidP="00423463">
      <w:pPr>
        <w:numPr>
          <w:ilvl w:val="0"/>
          <w:numId w:val="1"/>
        </w:numPr>
      </w:pPr>
      <w:r w:rsidRPr="00423463">
        <w:t>Review the concepts of technology application as presented in the Resources.</w:t>
      </w:r>
    </w:p>
    <w:p w14:paraId="1116141D" w14:textId="77777777" w:rsidR="00423463" w:rsidRPr="00423463" w:rsidRDefault="00423463" w:rsidP="00423463">
      <w:pPr>
        <w:numPr>
          <w:ilvl w:val="0"/>
          <w:numId w:val="1"/>
        </w:numPr>
      </w:pPr>
      <w:r w:rsidRPr="00423463">
        <w:t>Reflect on how emerging technologies such as artificial intelligence may help fortify nursing informatics as a specialty by leading to increased impact on patient outcomes or patient care efficiencies.</w:t>
      </w:r>
    </w:p>
    <w:p w14:paraId="170E56E8" w14:textId="77777777" w:rsidR="00423463" w:rsidRPr="00423463" w:rsidRDefault="00423463" w:rsidP="00423463">
      <w:r w:rsidRPr="00423463">
        <w:t> </w:t>
      </w:r>
    </w:p>
    <w:p w14:paraId="1C28C8DE" w14:textId="77777777" w:rsidR="00423463" w:rsidRPr="00423463" w:rsidRDefault="00423463" w:rsidP="00423463">
      <w:r w:rsidRPr="00423463">
        <w:t xml:space="preserve">In a </w:t>
      </w:r>
      <w:proofErr w:type="gramStart"/>
      <w:r w:rsidRPr="00423463">
        <w:t>4 page</w:t>
      </w:r>
      <w:proofErr w:type="gramEnd"/>
      <w:r w:rsidRPr="00423463">
        <w:t xml:space="preserve"> project proposal written to the leadership of your healthcare organization, propose a nursing informatics project for your organization that you advocate to improve patient outcomes or patient-care efficiency. Your project proposal should include the following:</w:t>
      </w:r>
    </w:p>
    <w:p w14:paraId="63AEA42B" w14:textId="77777777" w:rsidR="00423463" w:rsidRPr="00423463" w:rsidRDefault="00423463" w:rsidP="00423463">
      <w:pPr>
        <w:numPr>
          <w:ilvl w:val="0"/>
          <w:numId w:val="2"/>
        </w:numPr>
      </w:pPr>
      <w:r w:rsidRPr="00423463">
        <w:t>Describe the project you propose.</w:t>
      </w:r>
    </w:p>
    <w:p w14:paraId="3DDCF650" w14:textId="77777777" w:rsidR="00423463" w:rsidRPr="00423463" w:rsidRDefault="00423463" w:rsidP="00423463">
      <w:pPr>
        <w:numPr>
          <w:ilvl w:val="0"/>
          <w:numId w:val="2"/>
        </w:numPr>
      </w:pPr>
      <w:r w:rsidRPr="00423463">
        <w:t>Identify the stakeholders impacted by this project.</w:t>
      </w:r>
    </w:p>
    <w:p w14:paraId="60E23C18" w14:textId="77777777" w:rsidR="00423463" w:rsidRPr="00423463" w:rsidRDefault="00423463" w:rsidP="00423463">
      <w:pPr>
        <w:numPr>
          <w:ilvl w:val="0"/>
          <w:numId w:val="2"/>
        </w:numPr>
      </w:pPr>
      <w:r w:rsidRPr="00423463">
        <w:t>Explain the patient outcome(s) or patient-care efficiencies this project is aimed at improving and explain how this improvement would occur. Be specific and provide examples.</w:t>
      </w:r>
    </w:p>
    <w:p w14:paraId="6228472C" w14:textId="77777777" w:rsidR="00423463" w:rsidRPr="00423463" w:rsidRDefault="00423463" w:rsidP="00423463">
      <w:pPr>
        <w:numPr>
          <w:ilvl w:val="0"/>
          <w:numId w:val="2"/>
        </w:numPr>
      </w:pPr>
      <w:r w:rsidRPr="00423463">
        <w:t>Identify the technologies required to implement this project and explain why.</w:t>
      </w:r>
    </w:p>
    <w:p w14:paraId="3E3F56C0" w14:textId="77777777" w:rsidR="00423463" w:rsidRPr="00423463" w:rsidRDefault="00423463" w:rsidP="00423463">
      <w:pPr>
        <w:numPr>
          <w:ilvl w:val="0"/>
          <w:numId w:val="2"/>
        </w:numPr>
      </w:pPr>
      <w:r w:rsidRPr="00423463">
        <w:t>Identify the project team (by roles) and explain how you would incorporate the nurse informaticist in the project team.</w:t>
      </w:r>
    </w:p>
    <w:p w14:paraId="1EEFCF94" w14:textId="77777777" w:rsidR="00423463" w:rsidRPr="00423463" w:rsidRDefault="00423463" w:rsidP="00423463">
      <w:pPr>
        <w:numPr>
          <w:ilvl w:val="0"/>
          <w:numId w:val="2"/>
        </w:numPr>
      </w:pPr>
      <w:r w:rsidRPr="00423463">
        <w:t xml:space="preserve">Use APA format and include a title page and reference page.3 APA </w:t>
      </w:r>
      <w:proofErr w:type="spellStart"/>
      <w:r w:rsidRPr="00423463">
        <w:t>refernces</w:t>
      </w:r>
      <w:proofErr w:type="spellEnd"/>
    </w:p>
    <w:p w14:paraId="7AE8044B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7179C"/>
    <w:multiLevelType w:val="multilevel"/>
    <w:tmpl w:val="E31AEF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ACE1381"/>
    <w:multiLevelType w:val="multilevel"/>
    <w:tmpl w:val="D2827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yMDY1MDQ0tjAwNTdR0lEKTi0uzszPAykwrAUAKD8yUiwAAAA="/>
  </w:docVars>
  <w:rsids>
    <w:rsidRoot w:val="00423463"/>
    <w:rsid w:val="00423463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924087"/>
  <w15:chartTrackingRefBased/>
  <w15:docId w15:val="{5A90B495-4489-450A-A7A3-30A3B9C3C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60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6</Words>
  <Characters>934</Characters>
  <Application>Microsoft Office Word</Application>
  <DocSecurity>0</DocSecurity>
  <Lines>18</Lines>
  <Paragraphs>8</Paragraphs>
  <ScaleCrop>false</ScaleCrop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1-12-18T06:45:00Z</dcterms:created>
  <dcterms:modified xsi:type="dcterms:W3CDTF">2021-12-18T06:45:00Z</dcterms:modified>
</cp:coreProperties>
</file>